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B01B0" w14:textId="19A58010" w:rsidR="00E96504" w:rsidRDefault="00BE3262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FORM 0</w:t>
      </w:r>
      <w:r w:rsidR="007028A3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1: </w:t>
      </w:r>
      <w:r w:rsidR="00AA78E0">
        <w:rPr>
          <w:rFonts w:ascii="Times New Roman" w:hAnsi="Times New Roman" w:cs="Times New Roman"/>
          <w:b/>
          <w:bCs/>
          <w:sz w:val="20"/>
          <w:szCs w:val="20"/>
          <w:lang w:val="en-US"/>
        </w:rPr>
        <w:t>ACADEMIC</w:t>
      </w:r>
      <w:r w:rsidR="00F36DE2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="00AA78E0">
        <w:rPr>
          <w:rFonts w:ascii="Times New Roman" w:hAnsi="Times New Roman" w:cs="Times New Roman"/>
          <w:b/>
          <w:bCs/>
          <w:sz w:val="20"/>
          <w:szCs w:val="20"/>
          <w:lang w:val="en-US"/>
        </w:rPr>
        <w:t>WRITING PLAN</w:t>
      </w:r>
    </w:p>
    <w:p w14:paraId="480D8F4E" w14:textId="4932D0A4" w:rsidR="007028A3" w:rsidRDefault="00E96504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br/>
        <w:t>(Form ini adalah untuk menuliskan apa saja yang ingin Anda tuliskan)</w:t>
      </w:r>
    </w:p>
    <w:p w14:paraId="1F6B76BC" w14:textId="77777777" w:rsidR="007028A3" w:rsidRDefault="007028A3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0529AC1" w14:textId="1118AD8B" w:rsidR="007028A3" w:rsidRDefault="007028A3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7AC67067" w14:textId="77777777" w:rsidR="007028A3" w:rsidRDefault="007028A3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249EBADB" w14:textId="46E9519C" w:rsidR="007028A3" w:rsidRDefault="007028A3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RENCANA TOPIK/JUDUL: </w:t>
      </w:r>
      <w:r w:rsidR="006007A2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Pembuatan website berbasis  e commerce </w:t>
      </w:r>
    </w:p>
    <w:p w14:paraId="5B751FCE" w14:textId="77777777" w:rsidR="002E36D3" w:rsidRDefault="002E36D3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7105739D" w14:textId="77777777" w:rsidR="007028A3" w:rsidRDefault="007028A3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43FF4434" w14:textId="3A8B7766" w:rsidR="003714CB" w:rsidRDefault="00FA73D3" w:rsidP="003714CB">
      <w:pPr>
        <w:spacing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Nama </w:t>
      </w:r>
      <w:r w:rsidR="007028A3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Penulis: </w:t>
      </w:r>
      <w:r w:rsidR="006007A2">
        <w:rPr>
          <w:rFonts w:ascii="Times New Roman" w:hAnsi="Times New Roman" w:cs="Times New Roman"/>
          <w:b/>
          <w:bCs/>
          <w:sz w:val="20"/>
          <w:szCs w:val="20"/>
          <w:lang w:val="en-US"/>
        </w:rPr>
        <w:t>Stevanus Andika Galih Setiawan</w:t>
      </w:r>
    </w:p>
    <w:p w14:paraId="192A7261" w14:textId="0A90E026" w:rsidR="003714CB" w:rsidRDefault="007028A3" w:rsidP="003714CB">
      <w:pPr>
        <w:spacing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Email:</w:t>
      </w:r>
      <w:r w:rsidR="006007A2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Stevcomp58@gmail.com</w:t>
      </w:r>
    </w:p>
    <w:p w14:paraId="2177A656" w14:textId="220EBE50" w:rsidR="007028A3" w:rsidRDefault="00FA73D3" w:rsidP="003714CB">
      <w:pPr>
        <w:spacing w:line="360" w:lineRule="auto"/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WA:</w:t>
      </w:r>
      <w:r w:rsidR="006007A2">
        <w:rPr>
          <w:rFonts w:ascii="Times New Roman" w:hAnsi="Times New Roman" w:cs="Times New Roman"/>
          <w:b/>
          <w:bCs/>
          <w:sz w:val="20"/>
          <w:szCs w:val="20"/>
          <w:lang w:val="en-US"/>
        </w:rPr>
        <w:t>089604134028</w:t>
      </w:r>
    </w:p>
    <w:p w14:paraId="4ABE352E" w14:textId="7873323B" w:rsidR="007028A3" w:rsidRDefault="007028A3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765AF6FE" w14:textId="77777777" w:rsidR="007028A3" w:rsidRPr="0097473F" w:rsidRDefault="007028A3" w:rsidP="0097473F">
      <w:pPr>
        <w:jc w:val="center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74A294F" w14:textId="77777777" w:rsidR="00BC761B" w:rsidRPr="0097473F" w:rsidRDefault="00BC761B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4E650AE8" w14:textId="78B6C291" w:rsidR="00C70E47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97473F">
        <w:rPr>
          <w:rFonts w:ascii="Times New Roman" w:hAnsi="Times New Roman" w:cs="Times New Roman"/>
          <w:b/>
          <w:bCs/>
          <w:sz w:val="20"/>
          <w:szCs w:val="20"/>
          <w:lang w:val="en-US"/>
        </w:rPr>
        <w:t>ABSTRACT</w:t>
      </w:r>
    </w:p>
    <w:p w14:paraId="16531E54" w14:textId="77777777" w:rsidR="007028A3" w:rsidRPr="0097473F" w:rsidRDefault="007028A3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05"/>
        <w:gridCol w:w="6945"/>
      </w:tblGrid>
      <w:tr w:rsidR="00C87100" w:rsidRPr="0097473F" w14:paraId="26B2B9E2" w14:textId="77777777" w:rsidTr="007028A3">
        <w:tc>
          <w:tcPr>
            <w:tcW w:w="1286" w:type="pct"/>
            <w:vAlign w:val="center"/>
          </w:tcPr>
          <w:p w14:paraId="6B9A1D16" w14:textId="77777777" w:rsidR="00C87100" w:rsidRDefault="00C87100" w:rsidP="0097473F">
            <w:pPr>
              <w:ind w:left="36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mponent</w:t>
            </w:r>
          </w:p>
          <w:p w14:paraId="0D6D8EB0" w14:textId="73B115B1" w:rsidR="005E020D" w:rsidRPr="0097473F" w:rsidRDefault="005E020D" w:rsidP="0097473F">
            <w:pPr>
              <w:ind w:left="36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7EBC3D84" w14:textId="658911FB" w:rsidR="00C87100" w:rsidRPr="0097473F" w:rsidRDefault="00C87100" w:rsidP="0097473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tent</w:t>
            </w:r>
          </w:p>
        </w:tc>
      </w:tr>
      <w:tr w:rsidR="00C87100" w:rsidRPr="0097473F" w14:paraId="410ADB89" w14:textId="77777777" w:rsidTr="007028A3">
        <w:tc>
          <w:tcPr>
            <w:tcW w:w="1286" w:type="pct"/>
            <w:vAlign w:val="center"/>
          </w:tcPr>
          <w:p w14:paraId="1C731B51" w14:textId="178A45E2" w:rsidR="00C87100" w:rsidRPr="007F1182" w:rsidRDefault="00C87100" w:rsidP="0097473F">
            <w:pPr>
              <w:tabs>
                <w:tab w:val="center" w:pos="1941"/>
              </w:tabs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urpose</w:t>
            </w:r>
            <w:r w:rsidR="007F11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  <w:t xml:space="preserve"> / Tujuan</w:t>
            </w:r>
          </w:p>
          <w:p w14:paraId="69B37C7D" w14:textId="77777777" w:rsidR="0097473F" w:rsidRDefault="0097473F" w:rsidP="0097473F">
            <w:pPr>
              <w:tabs>
                <w:tab w:val="center" w:pos="1941"/>
              </w:tabs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3191ECA4" w14:textId="1AC26E54" w:rsidR="007028A3" w:rsidRPr="0097473F" w:rsidRDefault="007028A3" w:rsidP="00831ABD">
            <w:pPr>
              <w:tabs>
                <w:tab w:val="center" w:pos="1941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6DBB43A4" w14:textId="6E6A2BB3" w:rsidR="00685C5C" w:rsidRPr="00685C5C" w:rsidRDefault="00685C5C" w:rsidP="00685C5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</w:pPr>
            <w:r w:rsidRPr="00685C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  <w:t>untuk membantu pembeli menemukan produk yang mereka inginkan, menginformasikan kepada mereka tentang produk tersebut, dan untuk mempermudah proses pembelian.</w:t>
            </w:r>
          </w:p>
          <w:p w14:paraId="441ED8A6" w14:textId="77777777" w:rsidR="00685C5C" w:rsidRPr="00685C5C" w:rsidRDefault="00685C5C" w:rsidP="00685C5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</w:pPr>
            <w:r w:rsidRPr="00685C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  <w:t xml:space="preserve"> Selain itu, tujuan website e-commerce juga  untuk membantu penjual menjual produknya dengan mudah dan efisien.</w:t>
            </w:r>
          </w:p>
          <w:p w14:paraId="5149BFA9" w14:textId="0C6E95C9" w:rsidR="00C87100" w:rsidRPr="00B21266" w:rsidRDefault="00C87100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</w:pPr>
          </w:p>
        </w:tc>
      </w:tr>
      <w:tr w:rsidR="00C87100" w:rsidRPr="0097473F" w14:paraId="06AA407F" w14:textId="77777777" w:rsidTr="007028A3">
        <w:tc>
          <w:tcPr>
            <w:tcW w:w="1286" w:type="pct"/>
            <w:vAlign w:val="center"/>
          </w:tcPr>
          <w:p w14:paraId="1934417F" w14:textId="5AFE827E" w:rsidR="00C87100" w:rsidRPr="007F1182" w:rsidRDefault="00C87100" w:rsidP="0097473F">
            <w:pPr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ethod</w:t>
            </w:r>
            <w:r w:rsidR="007F11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  <w:t xml:space="preserve"> /Metode</w:t>
            </w:r>
          </w:p>
          <w:p w14:paraId="70847D77" w14:textId="77777777" w:rsidR="007028A3" w:rsidRDefault="007028A3" w:rsidP="00831AB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5894E37F" w14:textId="568968C0" w:rsidR="007028A3" w:rsidRPr="0097473F" w:rsidRDefault="007028A3" w:rsidP="0097473F">
            <w:pPr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68B73D87" w14:textId="1CE037DF" w:rsidR="00C87100" w:rsidRPr="0097473F" w:rsidRDefault="00685C5C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685C5C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kualitatif</w:t>
            </w:r>
          </w:p>
        </w:tc>
      </w:tr>
      <w:tr w:rsidR="00C87100" w:rsidRPr="0097473F" w14:paraId="681188CC" w14:textId="77777777" w:rsidTr="007028A3">
        <w:tc>
          <w:tcPr>
            <w:tcW w:w="1286" w:type="pct"/>
            <w:vAlign w:val="center"/>
          </w:tcPr>
          <w:p w14:paraId="0CB2BFB2" w14:textId="343F2844" w:rsidR="00C87100" w:rsidRPr="007F1182" w:rsidRDefault="0097473F" w:rsidP="0097473F">
            <w:pPr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</w:t>
            </w:r>
            <w:r w:rsidR="00C87100"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sults</w:t>
            </w:r>
            <w:r w:rsidR="007F11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  <w:t xml:space="preserve"> / Hasil</w:t>
            </w:r>
          </w:p>
          <w:p w14:paraId="733E25A7" w14:textId="77777777" w:rsidR="007028A3" w:rsidRDefault="007028A3" w:rsidP="00831AB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4C78FB2A" w14:textId="25CE37C4" w:rsidR="007028A3" w:rsidRPr="0097473F" w:rsidRDefault="007028A3" w:rsidP="0097473F">
            <w:pPr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3E2444E7" w14:textId="77777777" w:rsidR="00346EC8" w:rsidRPr="00346EC8" w:rsidRDefault="00346EC8" w:rsidP="00346EC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6EC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asil dari pengembangan website e-commerce ini antara lain antarmuka  yang ramah pengguna, navigasi yang mudah, dan penempatan konten yang informatif.</w:t>
            </w:r>
          </w:p>
          <w:p w14:paraId="10743607" w14:textId="77777777" w:rsidR="00346EC8" w:rsidRPr="00346EC8" w:rsidRDefault="00346EC8" w:rsidP="00346EC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346EC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Alhasil, efisiensi  proses pembelian dan penjualan produk juga meningkat.</w:t>
            </w:r>
          </w:p>
          <w:p w14:paraId="643D9FD0" w14:textId="5CD648B5" w:rsidR="00C87100" w:rsidRPr="0097473F" w:rsidRDefault="00C87100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C87100" w:rsidRPr="0097473F" w14:paraId="6B7DE8C1" w14:textId="77777777" w:rsidTr="007028A3">
        <w:tc>
          <w:tcPr>
            <w:tcW w:w="1286" w:type="pct"/>
            <w:vAlign w:val="center"/>
          </w:tcPr>
          <w:p w14:paraId="088957E6" w14:textId="79040567" w:rsidR="00C87100" w:rsidRPr="007F1182" w:rsidRDefault="0097473F" w:rsidP="0097473F">
            <w:pPr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tribution</w:t>
            </w:r>
            <w:r w:rsidR="007F11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  <w:t xml:space="preserve"> / Saran</w:t>
            </w:r>
          </w:p>
          <w:p w14:paraId="147D1DA8" w14:textId="77777777" w:rsidR="007028A3" w:rsidRDefault="007028A3" w:rsidP="00831AB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4D353A28" w14:textId="4717CD05" w:rsidR="007028A3" w:rsidRPr="0097473F" w:rsidRDefault="007028A3" w:rsidP="0097473F">
            <w:pPr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419315E7" w14:textId="2B97E76E" w:rsidR="00953AB8" w:rsidRDefault="00953AB8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Untuk meningkatkan pengalaman pengguna dan efisiensi transaksi.</w:t>
            </w:r>
          </w:p>
          <w:p w14:paraId="7D9642F8" w14:textId="77777777" w:rsidR="00C93B21" w:rsidRPr="00953AB8" w:rsidRDefault="00C93B21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42BC10E4" w14:textId="77777777" w:rsidR="00953AB8" w:rsidRPr="00953AB8" w:rsidRDefault="00953AB8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Pertimbangkan untuk menerapkan strategi pemasaran digital untuk meningkatkan visibilitas dan daya tarik situs web Anda.</w:t>
            </w:r>
          </w:p>
          <w:p w14:paraId="3B7BA82D" w14:textId="375EBD59" w:rsidR="00C87100" w:rsidRPr="0097473F" w:rsidRDefault="00C87100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831ABD" w:rsidRPr="0097473F" w14:paraId="28B2D42F" w14:textId="77777777" w:rsidTr="007028A3">
        <w:tc>
          <w:tcPr>
            <w:tcW w:w="1286" w:type="pct"/>
            <w:vAlign w:val="center"/>
          </w:tcPr>
          <w:p w14:paraId="54BA1EAE" w14:textId="68F4E571" w:rsidR="00831ABD" w:rsidRPr="007F1182" w:rsidRDefault="00831ABD" w:rsidP="0097473F">
            <w:pPr>
              <w:ind w:left="360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Keywords</w:t>
            </w:r>
            <w:r w:rsidR="007F11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id-ID"/>
              </w:rPr>
              <w:t xml:space="preserve"> / Kata Kunci</w:t>
            </w:r>
          </w:p>
          <w:p w14:paraId="48179C58" w14:textId="77777777" w:rsidR="00831ABD" w:rsidRDefault="00831ABD" w:rsidP="00831AB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52B6A582" w14:textId="0DA9D9DD" w:rsidR="00831ABD" w:rsidRPr="0097473F" w:rsidRDefault="00831ABD" w:rsidP="00831AB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43F853C7" w14:textId="27B3BF46" w:rsidR="00831ABD" w:rsidRPr="0097473F" w:rsidRDefault="00346EC8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Website,e commerce,Internet</w:t>
            </w:r>
            <w:r w:rsidR="00C93B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,system informasi</w:t>
            </w:r>
          </w:p>
        </w:tc>
      </w:tr>
    </w:tbl>
    <w:p w14:paraId="286ED819" w14:textId="0E5883AB" w:rsidR="00C70E47" w:rsidRPr="0097473F" w:rsidRDefault="00C70E47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DE076C7" w14:textId="76E87F92" w:rsidR="0097473F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5072EAB1" w14:textId="77777777" w:rsidR="001E0211" w:rsidRPr="0097473F" w:rsidRDefault="001E0211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74BFF8D5" w14:textId="5C06EEA5" w:rsidR="00C70E47" w:rsidRPr="009948E0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  <w:r w:rsidRPr="0097473F">
        <w:rPr>
          <w:rFonts w:ascii="Times New Roman" w:hAnsi="Times New Roman" w:cs="Times New Roman"/>
          <w:b/>
          <w:bCs/>
          <w:sz w:val="20"/>
          <w:szCs w:val="20"/>
          <w:lang w:val="en-US"/>
        </w:rPr>
        <w:t>INTRODUCTION</w:t>
      </w:r>
      <w:r w:rsidR="009948E0">
        <w:rPr>
          <w:rFonts w:ascii="Times New Roman" w:hAnsi="Times New Roman" w:cs="Times New Roman"/>
          <w:b/>
          <w:bCs/>
          <w:sz w:val="20"/>
          <w:szCs w:val="20"/>
          <w:lang w:val="id-ID"/>
        </w:rPr>
        <w:t xml:space="preserve"> / Pendahuluan</w:t>
      </w:r>
    </w:p>
    <w:p w14:paraId="7B4D6D2F" w14:textId="77777777" w:rsidR="007028A3" w:rsidRPr="0097473F" w:rsidRDefault="007028A3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05"/>
        <w:gridCol w:w="6945"/>
      </w:tblGrid>
      <w:tr w:rsidR="00C87100" w:rsidRPr="0097473F" w14:paraId="51261026" w14:textId="77777777" w:rsidTr="007028A3">
        <w:tc>
          <w:tcPr>
            <w:tcW w:w="1286" w:type="pct"/>
          </w:tcPr>
          <w:p w14:paraId="3F0B4F6F" w14:textId="77777777" w:rsidR="00C87100" w:rsidRDefault="00C87100" w:rsidP="0097473F">
            <w:pPr>
              <w:ind w:left="312" w:hanging="31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mponent</w:t>
            </w:r>
          </w:p>
          <w:p w14:paraId="6DE1BF01" w14:textId="125AC384" w:rsidR="005E020D" w:rsidRPr="0097473F" w:rsidRDefault="005E020D" w:rsidP="0097473F">
            <w:pPr>
              <w:ind w:left="312" w:hanging="31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05C61778" w14:textId="388AC69A" w:rsidR="00C87100" w:rsidRPr="0097473F" w:rsidRDefault="00C87100" w:rsidP="0097473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tent</w:t>
            </w:r>
          </w:p>
        </w:tc>
      </w:tr>
      <w:tr w:rsidR="00C87100" w:rsidRPr="0097473F" w14:paraId="2EE7EDA5" w14:textId="77777777" w:rsidTr="007028A3">
        <w:tc>
          <w:tcPr>
            <w:tcW w:w="1286" w:type="pct"/>
          </w:tcPr>
          <w:p w14:paraId="0CEA0B3D" w14:textId="4A263097" w:rsidR="003B0C65" w:rsidRDefault="0097473F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Fenomena gap</w:t>
            </w:r>
          </w:p>
          <w:p w14:paraId="3622FF87" w14:textId="1EE770A1" w:rsidR="007028A3" w:rsidRDefault="007028A3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2FD8859D" w14:textId="77777777" w:rsidR="007028A3" w:rsidRPr="0097473F" w:rsidRDefault="007028A3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2BD580A6" w14:textId="4EC594CB" w:rsidR="0097473F" w:rsidRPr="0097473F" w:rsidRDefault="0097473F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14A2E2A6" w14:textId="77777777" w:rsidR="00956526" w:rsidRPr="00956526" w:rsidRDefault="00956526" w:rsidP="0095652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652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E-commerce merupakan suatu kegiatan bisnis yang dilakukan melalui internet dan perkembangannya semakin meningkat setiap tahunnya.</w:t>
            </w:r>
          </w:p>
          <w:p w14:paraId="47DDC78E" w14:textId="77777777" w:rsidR="00956526" w:rsidRPr="00956526" w:rsidRDefault="00956526" w:rsidP="0095652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652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Tujuan pembuatan website e-commerce adalah untuk menyediakan media belanja online, memudahkan akses informasi produk, dan memperluas pemasaran produk.</w:t>
            </w:r>
          </w:p>
          <w:p w14:paraId="223D76D8" w14:textId="77777777" w:rsidR="00956526" w:rsidRPr="00956526" w:rsidRDefault="00956526" w:rsidP="0095652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652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 xml:space="preserve"> Sistem e-commerce memudahkan aktivitas penjualan dan pembelian  online di Internet serta mengubah perilaku belanja masyarakat melalui pembelian online Selain itu, website e-commerce  mempercepat proses transaksi dan mengurangi biaya operasional Oleh karena itu,  website e-commerce menjadikan berbelanja lebih nyaman bagi pelanggan  dan memperluas jangkauan pemasaran  produk.</w:t>
            </w:r>
          </w:p>
          <w:p w14:paraId="7F92EF40" w14:textId="77777777" w:rsidR="00C87100" w:rsidRDefault="00C87100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38B53C64" w14:textId="51B7CCE8" w:rsidR="009948E0" w:rsidRPr="0097473F" w:rsidRDefault="009948E0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C87100" w:rsidRPr="0097473F" w14:paraId="6B283307" w14:textId="77777777" w:rsidTr="007028A3">
        <w:tc>
          <w:tcPr>
            <w:tcW w:w="1286" w:type="pct"/>
          </w:tcPr>
          <w:p w14:paraId="51A0EB3E" w14:textId="77B19C61" w:rsidR="00C87100" w:rsidRDefault="0097473F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Research Gap</w:t>
            </w:r>
          </w:p>
          <w:p w14:paraId="73C93A3C" w14:textId="208AA98F" w:rsidR="007028A3" w:rsidRDefault="007028A3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02979E68" w14:textId="77777777" w:rsidR="007028A3" w:rsidRPr="0097473F" w:rsidRDefault="007028A3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3C465460" w14:textId="09BDCE53" w:rsidR="0097473F" w:rsidRPr="0097473F" w:rsidRDefault="0097473F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47107DBB" w14:textId="77777777" w:rsidR="00777586" w:rsidRPr="00777586" w:rsidRDefault="00777586" w:rsidP="0077758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ingkat Adopsi E-Commerce Selidiki sejauh mana perusahaan di berbagai sektor  mengadopsi model e-commerce dan mengidentifikasi potensi area yang belum dimanfaatkan.</w:t>
            </w:r>
          </w:p>
          <w:p w14:paraId="5EB43F2E" w14:textId="77777777" w:rsidR="00777586" w:rsidRPr="00777586" w:rsidRDefault="00777586" w:rsidP="0077758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Perilaku Konsumen Online Menganalisis perilaku konsumen terkait pembelian online, antara lain: </w:t>
            </w:r>
          </w:p>
          <w:p w14:paraId="43E8B628" w14:textId="77777777" w:rsidR="00777586" w:rsidRPr="00777586" w:rsidRDefault="00777586" w:rsidP="0077758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Preferensi pembayaran, keamanan transaksi, dan faktor lain yang dapat mempengaruhi keputusan pembelian Anda.</w:t>
            </w:r>
          </w:p>
          <w:p w14:paraId="51A0EC54" w14:textId="77777777" w:rsidR="00777586" w:rsidRPr="00777586" w:rsidRDefault="00777586" w:rsidP="0077758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Dampak e-commerce terhadap usaha mikro dan kecil Menilai dampak positif atau negatif e-commerce terhadap usaha mikro dan kecil dan mencari solusi untuk meningkatkan partisipasi mereka dalam ekosistem e-commerce.</w:t>
            </w:r>
          </w:p>
          <w:p w14:paraId="72BAF155" w14:textId="4177A320" w:rsidR="00C87100" w:rsidRPr="0097473F" w:rsidRDefault="00C87100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  <w:tr w:rsidR="00C87100" w:rsidRPr="0097473F" w14:paraId="16357EB5" w14:textId="77777777" w:rsidTr="007028A3">
        <w:tc>
          <w:tcPr>
            <w:tcW w:w="1286" w:type="pct"/>
          </w:tcPr>
          <w:p w14:paraId="74D3FE46" w14:textId="09CBF986" w:rsidR="00C87100" w:rsidRDefault="00C87100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ow and why</w:t>
            </w:r>
          </w:p>
          <w:p w14:paraId="7130488B" w14:textId="0DA4ABE3" w:rsidR="007028A3" w:rsidRDefault="007028A3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0162EE79" w14:textId="77777777" w:rsidR="007028A3" w:rsidRPr="0097473F" w:rsidRDefault="007028A3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003A8A29" w14:textId="256D7FFE" w:rsidR="0097473F" w:rsidRPr="0097473F" w:rsidRDefault="0097473F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3BBAE1BA" w14:textId="7A8B4F37" w:rsidR="00777586" w:rsidRPr="00777586" w:rsidRDefault="00777586" w:rsidP="0077758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How - Implementasi Teknologi</w:t>
            </w:r>
            <w:r w:rsidR="00BA318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:</w:t>
            </w: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cara menggunakan teknologi terkini untuk membangun situs web e-commerce guna meningkatkan fungsionalitas, keamanan, dan daya tanggap.</w:t>
            </w:r>
          </w:p>
          <w:p w14:paraId="0B72827A" w14:textId="35BDA8E3" w:rsidR="00777586" w:rsidRDefault="00777586" w:rsidP="0077758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2Mengapa - Manfaat bagi Profesional Bisnis Analisis mengapa profesional bisnis  memilih kehadiran online, termasuk potensi meningkatkan penjualan, memperluas pasar, dan mengurangi biaya operasional.</w:t>
            </w:r>
          </w:p>
          <w:p w14:paraId="4804D8BE" w14:textId="77777777" w:rsidR="00C93B21" w:rsidRPr="00777586" w:rsidRDefault="00C93B21" w:rsidP="0077758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13BEA2B7" w14:textId="784709FA" w:rsidR="00777586" w:rsidRPr="00777586" w:rsidRDefault="00777586" w:rsidP="0077758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3Mengapa – Manfaat bagi Konsumen Pelajari bagaimana memiliki s</w:t>
            </w:r>
            <w:r w:rsidR="00C93B21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</w:t>
            </w:r>
            <w:r w:rsidRPr="0077758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tus web e-niaga dapat memberikan manfaat berikut kepada konsumen: Belanja lebih mudah, akses  informasi produk lebih cepat, dan pengalaman berbelanja lebih nyaman.</w:t>
            </w:r>
          </w:p>
          <w:p w14:paraId="28B98C97" w14:textId="25B9E741" w:rsidR="00C87100" w:rsidRPr="0097473F" w:rsidRDefault="00C87100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22357406" w14:textId="2BAA3A23" w:rsidR="00C70E47" w:rsidRPr="0097473F" w:rsidRDefault="00C70E47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3DBE9710" w14:textId="0080B0A4" w:rsidR="007028A3" w:rsidRDefault="007028A3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58785A3C" w14:textId="4B635B9E" w:rsidR="0097473F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97473F">
        <w:rPr>
          <w:rFonts w:ascii="Times New Roman" w:hAnsi="Times New Roman" w:cs="Times New Roman"/>
          <w:b/>
          <w:bCs/>
          <w:sz w:val="20"/>
          <w:szCs w:val="20"/>
          <w:lang w:val="en-US"/>
        </w:rPr>
        <w:t>METHOD</w:t>
      </w:r>
    </w:p>
    <w:p w14:paraId="34A467CE" w14:textId="77777777" w:rsidR="007028A3" w:rsidRPr="0097473F" w:rsidRDefault="007028A3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05"/>
        <w:gridCol w:w="6945"/>
      </w:tblGrid>
      <w:tr w:rsidR="0097473F" w:rsidRPr="0097473F" w14:paraId="24A52296" w14:textId="77777777" w:rsidTr="007028A3">
        <w:tc>
          <w:tcPr>
            <w:tcW w:w="1286" w:type="pct"/>
          </w:tcPr>
          <w:p w14:paraId="1CA4EF9E" w14:textId="77777777" w:rsidR="0097473F" w:rsidRDefault="0097473F" w:rsidP="0097473F">
            <w:pPr>
              <w:ind w:left="312" w:hanging="31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mponent</w:t>
            </w:r>
          </w:p>
          <w:p w14:paraId="27C0DA73" w14:textId="2FF31CCF" w:rsidR="005E020D" w:rsidRPr="0097473F" w:rsidRDefault="005E020D" w:rsidP="0097473F">
            <w:pPr>
              <w:ind w:left="312" w:hanging="312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2C8926E0" w14:textId="77777777" w:rsidR="0097473F" w:rsidRPr="0097473F" w:rsidRDefault="0097473F" w:rsidP="0097473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tent</w:t>
            </w:r>
          </w:p>
        </w:tc>
      </w:tr>
      <w:tr w:rsidR="0097473F" w:rsidRPr="0097473F" w14:paraId="26DA1AD8" w14:textId="77777777" w:rsidTr="007028A3">
        <w:trPr>
          <w:trHeight w:val="395"/>
        </w:trPr>
        <w:tc>
          <w:tcPr>
            <w:tcW w:w="1286" w:type="pct"/>
          </w:tcPr>
          <w:p w14:paraId="3481F8D0" w14:textId="77777777" w:rsidR="0097473F" w:rsidRDefault="0097473F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Research design</w:t>
            </w:r>
          </w:p>
          <w:p w14:paraId="3AD63FAE" w14:textId="77777777" w:rsidR="007028A3" w:rsidRDefault="007028A3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29CD339A" w14:textId="64F58AAF" w:rsidR="007028A3" w:rsidRPr="0097473F" w:rsidRDefault="007028A3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40415EAE" w14:textId="00B0B891" w:rsidR="0097473F" w:rsidRPr="0097473F" w:rsidRDefault="00953AB8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Berf</w:t>
            </w: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kus pada penggambarkan karakteristik, fitur, dan fungsi dari website e-commerce yang dibangun.</w:t>
            </w:r>
          </w:p>
        </w:tc>
      </w:tr>
      <w:tr w:rsidR="0097473F" w:rsidRPr="0097473F" w14:paraId="1E0957F2" w14:textId="77777777" w:rsidTr="007028A3">
        <w:tc>
          <w:tcPr>
            <w:tcW w:w="1286" w:type="pct"/>
          </w:tcPr>
          <w:p w14:paraId="62B1FB91" w14:textId="79330BF1" w:rsidR="0097473F" w:rsidRDefault="0097473F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Population and samples </w:t>
            </w:r>
          </w:p>
          <w:p w14:paraId="365E0839" w14:textId="77777777" w:rsidR="007028A3" w:rsidRPr="0097473F" w:rsidRDefault="007028A3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18449DF3" w14:textId="1C78D5E2" w:rsidR="0097473F" w:rsidRPr="0097473F" w:rsidRDefault="0097473F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1B6C1FB6" w14:textId="63E4024A" w:rsidR="0097473F" w:rsidRPr="0097473F" w:rsidRDefault="00953AB8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UMKM Dengan rentan usia 18-30 tahun</w:t>
            </w:r>
          </w:p>
        </w:tc>
      </w:tr>
      <w:tr w:rsidR="0097473F" w:rsidRPr="0097473F" w14:paraId="68C88494" w14:textId="77777777" w:rsidTr="007028A3">
        <w:tc>
          <w:tcPr>
            <w:tcW w:w="1286" w:type="pct"/>
          </w:tcPr>
          <w:p w14:paraId="4510E9F5" w14:textId="506E4D4B" w:rsidR="0097473F" w:rsidRDefault="0097473F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Instruments </w:t>
            </w:r>
          </w:p>
          <w:p w14:paraId="3298273D" w14:textId="77777777" w:rsidR="007028A3" w:rsidRPr="0097473F" w:rsidRDefault="007028A3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677F95AF" w14:textId="610CD9EB" w:rsidR="0097473F" w:rsidRPr="0097473F" w:rsidRDefault="0097473F" w:rsidP="0097473F">
            <w:pPr>
              <w:ind w:left="312" w:hanging="312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249E5250" w14:textId="4C975C3D" w:rsidR="0097473F" w:rsidRPr="0097473F" w:rsidRDefault="00777586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HTML,CSS,PHP</w:t>
            </w:r>
            <w:r w:rsid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,SQL,WEB HOSTING DAN WEB SERVER</w:t>
            </w:r>
          </w:p>
        </w:tc>
      </w:tr>
      <w:tr w:rsidR="0097473F" w:rsidRPr="0097473F" w14:paraId="53C17AC1" w14:textId="77777777" w:rsidTr="007028A3">
        <w:tc>
          <w:tcPr>
            <w:tcW w:w="1286" w:type="pct"/>
          </w:tcPr>
          <w:p w14:paraId="6419D9CE" w14:textId="76DEBF98" w:rsidR="0097473F" w:rsidRPr="0097473F" w:rsidRDefault="0097473F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Procedures</w:t>
            </w:r>
            <w:r w:rsidR="005E020D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EE4514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of Data</w:t>
            </w:r>
          </w:p>
          <w:p w14:paraId="5C813C5C" w14:textId="77777777" w:rsidR="0097473F" w:rsidRDefault="0097473F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75861292" w14:textId="122625B5" w:rsidR="007028A3" w:rsidRPr="0097473F" w:rsidRDefault="007028A3" w:rsidP="0097473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1E741549" w14:textId="77777777" w:rsidR="00953AB8" w:rsidRPr="00953AB8" w:rsidRDefault="00953AB8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Identifikasi kebutuhan pelanggan dan pasar.</w:t>
            </w:r>
          </w:p>
          <w:p w14:paraId="66614C43" w14:textId="77777777" w:rsidR="00953AB8" w:rsidRPr="00953AB8" w:rsidRDefault="00953AB8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Desain Antarmuka Pengguna (UI) dan Pengalaman Pengguna (UX).</w:t>
            </w:r>
          </w:p>
          <w:p w14:paraId="3DB78FC4" w14:textId="77777777" w:rsidR="00953AB8" w:rsidRPr="00953AB8" w:rsidRDefault="00953AB8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Implementasi backend dan frontend situs web.</w:t>
            </w:r>
          </w:p>
          <w:p w14:paraId="46131B7C" w14:textId="77777777" w:rsidR="00953AB8" w:rsidRPr="00953AB8" w:rsidRDefault="00953AB8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Integrasi sistem pembayaran dan manajemen inventaris.</w:t>
            </w:r>
          </w:p>
          <w:p w14:paraId="6612303F" w14:textId="77777777" w:rsidR="00953AB8" w:rsidRPr="00953AB8" w:rsidRDefault="00953AB8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Pengujian dan Debugging.</w:t>
            </w:r>
          </w:p>
          <w:p w14:paraId="62D1D6AC" w14:textId="77777777" w:rsidR="00953AB8" w:rsidRPr="00953AB8" w:rsidRDefault="00953AB8" w:rsidP="00953AB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53AB8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Peluncuran dan pemeliharaan situs web.</w:t>
            </w:r>
          </w:p>
          <w:p w14:paraId="33836B8B" w14:textId="619E51FC" w:rsidR="0097473F" w:rsidRPr="0097473F" w:rsidRDefault="0097473F" w:rsidP="005E020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408F0DFD" w14:textId="2927EE92" w:rsidR="0097473F" w:rsidRPr="0097473F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6C15A94" w14:textId="77777777" w:rsidR="001E0211" w:rsidRDefault="001E0211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3F61C8DA" w14:textId="77777777" w:rsidR="00953AB8" w:rsidRDefault="00953AB8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8000CBC" w14:textId="77777777" w:rsidR="00953AB8" w:rsidRDefault="00953AB8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3671D6FD" w14:textId="77777777" w:rsidR="00953AB8" w:rsidRDefault="00953AB8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79337CB2" w14:textId="77777777" w:rsidR="00953AB8" w:rsidRDefault="00953AB8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4B74BCC3" w14:textId="48517CF4" w:rsidR="0097473F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97473F">
        <w:rPr>
          <w:rFonts w:ascii="Times New Roman" w:hAnsi="Times New Roman" w:cs="Times New Roman"/>
          <w:b/>
          <w:bCs/>
          <w:sz w:val="20"/>
          <w:szCs w:val="20"/>
          <w:lang w:val="en-US"/>
        </w:rPr>
        <w:t>RESULT ANALYSIS</w:t>
      </w:r>
    </w:p>
    <w:p w14:paraId="017C036F" w14:textId="77777777" w:rsidR="007028A3" w:rsidRPr="0097473F" w:rsidRDefault="007028A3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05"/>
        <w:gridCol w:w="6945"/>
      </w:tblGrid>
      <w:tr w:rsidR="00EE4449" w:rsidRPr="0097473F" w14:paraId="731F695B" w14:textId="77777777" w:rsidTr="007028A3">
        <w:tc>
          <w:tcPr>
            <w:tcW w:w="1286" w:type="pct"/>
          </w:tcPr>
          <w:p w14:paraId="725B35BD" w14:textId="77777777" w:rsidR="00EE4449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mponent</w:t>
            </w:r>
          </w:p>
          <w:p w14:paraId="1880EFD9" w14:textId="7E893FA2" w:rsidR="005E020D" w:rsidRPr="0097473F" w:rsidRDefault="005E020D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257E235D" w14:textId="1030D378" w:rsidR="00EE4449" w:rsidRPr="0097473F" w:rsidRDefault="00EE4449" w:rsidP="00EE44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tent</w:t>
            </w:r>
          </w:p>
        </w:tc>
      </w:tr>
      <w:tr w:rsidR="00EE4449" w:rsidRPr="0097473F" w14:paraId="1B9230D9" w14:textId="77777777" w:rsidTr="007028A3">
        <w:tc>
          <w:tcPr>
            <w:tcW w:w="1286" w:type="pct"/>
          </w:tcPr>
          <w:p w14:paraId="716D7979" w14:textId="77777777" w:rsidR="00EE4449" w:rsidRPr="0097473F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Results </w:t>
            </w:r>
          </w:p>
          <w:p w14:paraId="2261CF92" w14:textId="77777777" w:rsidR="00EE4449" w:rsidRDefault="00EE4449" w:rsidP="007028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CA4E4C8" w14:textId="77777777" w:rsidR="007028A3" w:rsidRDefault="007028A3" w:rsidP="007028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6C53D2" w14:textId="53B61DDF" w:rsidR="007028A3" w:rsidRPr="007028A3" w:rsidRDefault="007028A3" w:rsidP="007028A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714" w:type="pct"/>
            <w:vAlign w:val="center"/>
          </w:tcPr>
          <w:p w14:paraId="3FA47467" w14:textId="77777777" w:rsidR="00C93B21" w:rsidRDefault="00946A1F" w:rsidP="00946A1F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enghasilkan tampilan yang mudah digunakan</w:t>
            </w:r>
          </w:p>
          <w:p w14:paraId="608BAFE3" w14:textId="72E0A1BE" w:rsidR="00946A1F" w:rsidRDefault="00946A1F" w:rsidP="00946A1F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enghasilkan tampilan yang responsive</w:t>
            </w:r>
          </w:p>
          <w:p w14:paraId="3FEDE78A" w14:textId="77777777" w:rsidR="00946A1F" w:rsidRDefault="00946A1F" w:rsidP="00946A1F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Katalog produk </w:t>
            </w:r>
          </w:p>
          <w:p w14:paraId="3AD86B1E" w14:textId="302B7686" w:rsidR="00946A1F" w:rsidRPr="00946A1F" w:rsidRDefault="00946A1F" w:rsidP="00946A1F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Integrasi pembayaran </w:t>
            </w:r>
          </w:p>
        </w:tc>
      </w:tr>
      <w:tr w:rsidR="00EE4449" w:rsidRPr="0097473F" w14:paraId="38EE27A3" w14:textId="77777777" w:rsidTr="007028A3">
        <w:tc>
          <w:tcPr>
            <w:tcW w:w="1286" w:type="pct"/>
          </w:tcPr>
          <w:p w14:paraId="3AFE637C" w14:textId="77777777" w:rsidR="00EE4449" w:rsidRPr="0097473F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Analysis</w:t>
            </w:r>
          </w:p>
          <w:p w14:paraId="3E1BC691" w14:textId="2CE98E4C" w:rsidR="00EE4449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704B195" w14:textId="77777777" w:rsidR="007028A3" w:rsidRDefault="007028A3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268AB3B" w14:textId="1D64C665" w:rsidR="007028A3" w:rsidRPr="0097473F" w:rsidRDefault="007028A3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714" w:type="pct"/>
            <w:vAlign w:val="center"/>
          </w:tcPr>
          <w:p w14:paraId="27341417" w14:textId="77777777" w:rsidR="00EE4449" w:rsidRDefault="00016338" w:rsidP="00EE44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.performa aplikasi</w:t>
            </w:r>
          </w:p>
          <w:p w14:paraId="71301266" w14:textId="77777777" w:rsidR="00016338" w:rsidRDefault="00016338" w:rsidP="00EE44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. responsivitas aplikasi</w:t>
            </w:r>
          </w:p>
          <w:p w14:paraId="199FBDCB" w14:textId="77777777" w:rsidR="00016338" w:rsidRDefault="00016338" w:rsidP="00EE44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3.</w:t>
            </w:r>
            <w:r w:rsidR="00946A1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keamanan aplikasi</w:t>
            </w:r>
          </w:p>
          <w:p w14:paraId="147DCB55" w14:textId="1E8F16CE" w:rsidR="00946A1F" w:rsidRPr="0097473F" w:rsidRDefault="00946A1F" w:rsidP="00EE44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4.kecepatan akses aplikasi</w:t>
            </w:r>
          </w:p>
        </w:tc>
      </w:tr>
    </w:tbl>
    <w:p w14:paraId="2D4F5B8F" w14:textId="53957AFB" w:rsidR="0097473F" w:rsidRPr="0097473F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15578E24" w14:textId="77777777" w:rsidR="007028A3" w:rsidRDefault="007028A3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7B399FD3" w14:textId="4A9D7327" w:rsidR="0097473F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97473F">
        <w:rPr>
          <w:rFonts w:ascii="Times New Roman" w:hAnsi="Times New Roman" w:cs="Times New Roman"/>
          <w:b/>
          <w:bCs/>
          <w:sz w:val="20"/>
          <w:szCs w:val="20"/>
          <w:lang w:val="en-US"/>
        </w:rPr>
        <w:t>DISCUSSION</w:t>
      </w:r>
    </w:p>
    <w:p w14:paraId="45BBDE00" w14:textId="77777777" w:rsidR="007028A3" w:rsidRPr="0097473F" w:rsidRDefault="007028A3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05"/>
        <w:gridCol w:w="6945"/>
      </w:tblGrid>
      <w:tr w:rsidR="00EE4449" w:rsidRPr="0097473F" w14:paraId="0F654BFF" w14:textId="77777777" w:rsidTr="007028A3">
        <w:tc>
          <w:tcPr>
            <w:tcW w:w="1286" w:type="pct"/>
          </w:tcPr>
          <w:p w14:paraId="46D24EC1" w14:textId="77777777" w:rsidR="00EE4449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mponent</w:t>
            </w:r>
          </w:p>
          <w:p w14:paraId="1A7A3561" w14:textId="302998A9" w:rsidR="005E020D" w:rsidRPr="0097473F" w:rsidRDefault="005E020D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5D5E8D73" w14:textId="213C2FCC" w:rsidR="00EE4449" w:rsidRPr="0097473F" w:rsidRDefault="00EE4449" w:rsidP="00EE44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tent</w:t>
            </w:r>
          </w:p>
        </w:tc>
      </w:tr>
      <w:tr w:rsidR="00EE4449" w:rsidRPr="0097473F" w14:paraId="036F8068" w14:textId="77777777" w:rsidTr="007028A3">
        <w:tc>
          <w:tcPr>
            <w:tcW w:w="1286" w:type="pct"/>
          </w:tcPr>
          <w:p w14:paraId="7C34DA81" w14:textId="77777777" w:rsidR="00EE4449" w:rsidRPr="0097473F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Discussion</w:t>
            </w:r>
          </w:p>
          <w:p w14:paraId="77E7AE9C" w14:textId="77777777" w:rsidR="00EE4449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6348296" w14:textId="77777777" w:rsidR="007028A3" w:rsidRDefault="007028A3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901FB67" w14:textId="2A1D6EE8" w:rsidR="007028A3" w:rsidRPr="0097473F" w:rsidRDefault="007028A3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714" w:type="pct"/>
            <w:vAlign w:val="center"/>
          </w:tcPr>
          <w:p w14:paraId="7C166D64" w14:textId="70A6715E" w:rsidR="00EE4449" w:rsidRPr="0097473F" w:rsidRDefault="009F0150" w:rsidP="00EE444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F0150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Mendeteksi isu-isu yang sering muncul dalam diskusi pengguna, seperti kendala navigasi, pengalaman pembelian, atau keluhan umum.</w:t>
            </w:r>
          </w:p>
        </w:tc>
      </w:tr>
      <w:tr w:rsidR="00EE4449" w:rsidRPr="0097473F" w14:paraId="3EB62CE0" w14:textId="77777777" w:rsidTr="007028A3">
        <w:trPr>
          <w:trHeight w:val="314"/>
        </w:trPr>
        <w:tc>
          <w:tcPr>
            <w:tcW w:w="1286" w:type="pct"/>
          </w:tcPr>
          <w:p w14:paraId="679DB89F" w14:textId="109696E1" w:rsidR="00EE4449" w:rsidRPr="0097473F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7473F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Conclusion</w:t>
            </w:r>
          </w:p>
          <w:p w14:paraId="5CDB2589" w14:textId="77777777" w:rsidR="00EE4449" w:rsidRDefault="00EE4449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183BF1CD" w14:textId="77777777" w:rsidR="007028A3" w:rsidRDefault="007028A3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  <w:p w14:paraId="28C0975C" w14:textId="67829932" w:rsidR="007028A3" w:rsidRPr="0097473F" w:rsidRDefault="007028A3" w:rsidP="00EE444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4" w:type="pct"/>
            <w:vAlign w:val="center"/>
          </w:tcPr>
          <w:p w14:paraId="0189F5FA" w14:textId="77777777" w:rsidR="00EE4449" w:rsidRDefault="00A95153" w:rsidP="00A9515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153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 Tujuan dari pembuatan aplikasi</w:t>
            </w:r>
          </w:p>
          <w:p w14:paraId="1ECDB72C" w14:textId="77777777" w:rsidR="00A95153" w:rsidRPr="00A95153" w:rsidRDefault="00A95153" w:rsidP="00A95153">
            <w:pPr>
              <w:jc w:val="center"/>
              <w:rPr>
                <w:b/>
                <w:bCs/>
              </w:rPr>
            </w:pPr>
            <w:r w:rsidRPr="00A95153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2.</w:t>
            </w:r>
            <w:r w:rsidRPr="00A95153">
              <w:rPr>
                <w:b/>
                <w:bCs/>
              </w:rPr>
              <w:t xml:space="preserve"> update fitur dan keamanan</w:t>
            </w:r>
          </w:p>
          <w:p w14:paraId="7F7B77F7" w14:textId="273F6508" w:rsidR="00A95153" w:rsidRPr="00A95153" w:rsidRDefault="00A95153" w:rsidP="00A9515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A95153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>.pengalaman pengguna dan feedback yang didapatkan</w:t>
            </w:r>
          </w:p>
        </w:tc>
      </w:tr>
    </w:tbl>
    <w:p w14:paraId="289BC74D" w14:textId="77777777" w:rsidR="0097473F" w:rsidRDefault="0097473F" w:rsidP="0097473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0D06141E" w14:textId="77777777" w:rsidR="004756ED" w:rsidRDefault="004756ED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</w:p>
    <w:p w14:paraId="1FB7B967" w14:textId="77777777" w:rsidR="004756ED" w:rsidRDefault="004756ED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</w:p>
    <w:p w14:paraId="3733F0BB" w14:textId="77777777" w:rsidR="004756ED" w:rsidRDefault="004756ED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</w:p>
    <w:p w14:paraId="473231D7" w14:textId="77777777" w:rsidR="004756ED" w:rsidRDefault="004756ED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</w:p>
    <w:p w14:paraId="2C58B65C" w14:textId="77777777" w:rsidR="004756ED" w:rsidRDefault="004756ED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</w:p>
    <w:p w14:paraId="7D88AC39" w14:textId="77777777" w:rsidR="004756ED" w:rsidRDefault="004756ED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</w:p>
    <w:p w14:paraId="6D1249B0" w14:textId="77777777" w:rsidR="004756ED" w:rsidRDefault="004756ED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</w:p>
    <w:p w14:paraId="6617DEEA" w14:textId="77777777" w:rsidR="004756ED" w:rsidRDefault="004756ED" w:rsidP="0097473F">
      <w:pPr>
        <w:rPr>
          <w:rFonts w:ascii="Times New Roman" w:hAnsi="Times New Roman" w:cs="Times New Roman"/>
          <w:b/>
          <w:bCs/>
          <w:sz w:val="20"/>
          <w:szCs w:val="20"/>
          <w:lang w:val="id-ID"/>
        </w:rPr>
      </w:pPr>
    </w:p>
    <w:sectPr w:rsidR="004756ED" w:rsidSect="0099697D">
      <w:type w:val="continuous"/>
      <w:pgSz w:w="12240" w:h="15840"/>
      <w:pgMar w:top="1440" w:right="1440" w:bottom="1440" w:left="1440" w:header="720" w:footer="720" w:gutter="0"/>
      <w:cols w:space="33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712DF"/>
    <w:multiLevelType w:val="hybridMultilevel"/>
    <w:tmpl w:val="0310FF5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57DED"/>
    <w:multiLevelType w:val="hybridMultilevel"/>
    <w:tmpl w:val="8C3697C4"/>
    <w:lvl w:ilvl="0" w:tplc="A050AC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320A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04F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F68B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F6AF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2801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DAB5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96DA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3485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56F1073"/>
    <w:multiLevelType w:val="hybridMultilevel"/>
    <w:tmpl w:val="832E1D9E"/>
    <w:lvl w:ilvl="0" w:tplc="944CA73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8ED4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9E7F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A410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63613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C38E8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D844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1844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F76D6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584EF9"/>
    <w:multiLevelType w:val="hybridMultilevel"/>
    <w:tmpl w:val="9272C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E7F64"/>
    <w:multiLevelType w:val="hybridMultilevel"/>
    <w:tmpl w:val="098C9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3429F"/>
    <w:multiLevelType w:val="hybridMultilevel"/>
    <w:tmpl w:val="25B879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165E9A"/>
    <w:multiLevelType w:val="hybridMultilevel"/>
    <w:tmpl w:val="7B0E46C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MDe2NDE1MDQyNzZR0lEKTi0uzszPAykwqgUAhs/BwSwAAAA="/>
  </w:docVars>
  <w:rsids>
    <w:rsidRoot w:val="0099697D"/>
    <w:rsid w:val="00016338"/>
    <w:rsid w:val="00152CD3"/>
    <w:rsid w:val="001E0211"/>
    <w:rsid w:val="00271480"/>
    <w:rsid w:val="002E36D3"/>
    <w:rsid w:val="00346EC8"/>
    <w:rsid w:val="003714CB"/>
    <w:rsid w:val="003B0C65"/>
    <w:rsid w:val="004277F3"/>
    <w:rsid w:val="004756ED"/>
    <w:rsid w:val="004B78BE"/>
    <w:rsid w:val="005126EA"/>
    <w:rsid w:val="005E020D"/>
    <w:rsid w:val="006007A2"/>
    <w:rsid w:val="00685C5C"/>
    <w:rsid w:val="007028A3"/>
    <w:rsid w:val="00777586"/>
    <w:rsid w:val="007F1182"/>
    <w:rsid w:val="00815EA5"/>
    <w:rsid w:val="00831ABD"/>
    <w:rsid w:val="00874FF3"/>
    <w:rsid w:val="00946A1F"/>
    <w:rsid w:val="00953AB8"/>
    <w:rsid w:val="00956526"/>
    <w:rsid w:val="0097473F"/>
    <w:rsid w:val="009948E0"/>
    <w:rsid w:val="0099697D"/>
    <w:rsid w:val="009F0150"/>
    <w:rsid w:val="00A95153"/>
    <w:rsid w:val="00AA78E0"/>
    <w:rsid w:val="00B21266"/>
    <w:rsid w:val="00B73993"/>
    <w:rsid w:val="00BA3182"/>
    <w:rsid w:val="00BC761B"/>
    <w:rsid w:val="00BE3262"/>
    <w:rsid w:val="00BE6144"/>
    <w:rsid w:val="00C70E47"/>
    <w:rsid w:val="00C87100"/>
    <w:rsid w:val="00C93B21"/>
    <w:rsid w:val="00CD5EB6"/>
    <w:rsid w:val="00D32874"/>
    <w:rsid w:val="00D442D8"/>
    <w:rsid w:val="00DF7A53"/>
    <w:rsid w:val="00E86A7B"/>
    <w:rsid w:val="00E96504"/>
    <w:rsid w:val="00EC4CF2"/>
    <w:rsid w:val="00EE4449"/>
    <w:rsid w:val="00EE4514"/>
    <w:rsid w:val="00F25BBD"/>
    <w:rsid w:val="00F36DE2"/>
    <w:rsid w:val="00FA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202C7F"/>
  <w15:chartTrackingRefBased/>
  <w15:docId w15:val="{BB8B6868-E92A-284F-AA7E-9AFB17EE3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0E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76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6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634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42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45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5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4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760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68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5014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616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885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5139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ABFD25B-F434-FC47-8E12-3D8526CB26DD}">
  <we:reference id="wa200001011" version="1.1.0.0" store="en-001" storeType="OMEX"/>
  <we:alternateReferences>
    <we:reference id="wa200001011" version="1.1.0.0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F0BF7-03BD-4ED6-8BAA-BCA49C434D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tevanus Andika</cp:lastModifiedBy>
  <cp:revision>4</cp:revision>
  <cp:lastPrinted>2022-09-01T12:15:00Z</cp:lastPrinted>
  <dcterms:created xsi:type="dcterms:W3CDTF">2023-12-10T15:12:00Z</dcterms:created>
  <dcterms:modified xsi:type="dcterms:W3CDTF">2023-12-14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655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1d5f3c00261884c35b27b39f560e643b9e0ccb7dc6ea50e536a2e78890f63362</vt:lpwstr>
  </property>
</Properties>
</file>